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9AB2D" w14:textId="4C6A7836" w:rsidR="000F5EF9" w:rsidRPr="00D61223" w:rsidRDefault="000F5EF9" w:rsidP="000F5EF9">
      <w:pPr>
        <w:jc w:val="center"/>
        <w:rPr>
          <w:rStyle w:val="fontstyle01"/>
          <w:b/>
          <w:bCs/>
        </w:rPr>
      </w:pPr>
      <w:bookmarkStart w:id="0" w:name="_GoBack"/>
      <w:bookmarkEnd w:id="0"/>
      <w:r w:rsidRPr="00D61223">
        <w:rPr>
          <w:rStyle w:val="fontstyle01"/>
          <w:b/>
          <w:bCs/>
        </w:rPr>
        <w:t xml:space="preserve">DAFTAR REVISI / </w:t>
      </w:r>
      <w:proofErr w:type="gramStart"/>
      <w:r w:rsidRPr="00D61223">
        <w:rPr>
          <w:rStyle w:val="fontstyle01"/>
          <w:b/>
          <w:bCs/>
        </w:rPr>
        <w:t>PERBAIKAN  TUGAS</w:t>
      </w:r>
      <w:proofErr w:type="gramEnd"/>
      <w:r w:rsidRPr="00D61223">
        <w:rPr>
          <w:rStyle w:val="fontstyle01"/>
          <w:b/>
          <w:bCs/>
        </w:rPr>
        <w:t xml:space="preserve"> AKHIR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5812"/>
      </w:tblGrid>
      <w:tr w:rsidR="00D61223" w:rsidRPr="000364F1" w14:paraId="1AC41721" w14:textId="1A797A8E" w:rsidTr="000364F1">
        <w:trPr>
          <w:trHeight w:val="248"/>
        </w:trPr>
        <w:tc>
          <w:tcPr>
            <w:tcW w:w="2689" w:type="dxa"/>
            <w:hideMark/>
          </w:tcPr>
          <w:p w14:paraId="4929F466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ama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Mahasiswa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</w:p>
        </w:tc>
        <w:tc>
          <w:tcPr>
            <w:tcW w:w="283" w:type="dxa"/>
            <w:hideMark/>
          </w:tcPr>
          <w:p w14:paraId="6991D5C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15F5335" w14:textId="6545DC77" w:rsidR="00D61223" w:rsidRPr="001657AF" w:rsidRDefault="001657AF" w:rsidP="000F5EF9">
            <w:pPr>
              <w:spacing w:after="0" w:line="240" w:lineRule="auto"/>
            </w:pPr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I Made </w:t>
            </w:r>
            <w:proofErr w:type="spellStart"/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Guna</w:t>
            </w:r>
            <w:proofErr w:type="spellEnd"/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Winangun</w:t>
            </w:r>
            <w:proofErr w:type="spellEnd"/>
          </w:p>
        </w:tc>
      </w:tr>
      <w:tr w:rsidR="00D61223" w:rsidRPr="000364F1" w14:paraId="65853D28" w14:textId="0107E5E2" w:rsidTr="000364F1">
        <w:trPr>
          <w:trHeight w:val="259"/>
        </w:trPr>
        <w:tc>
          <w:tcPr>
            <w:tcW w:w="2689" w:type="dxa"/>
            <w:hideMark/>
          </w:tcPr>
          <w:p w14:paraId="6FB817EA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RP </w:t>
            </w:r>
          </w:p>
        </w:tc>
        <w:tc>
          <w:tcPr>
            <w:tcW w:w="283" w:type="dxa"/>
            <w:hideMark/>
          </w:tcPr>
          <w:p w14:paraId="047A5E6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70AC979" w14:textId="6D388471" w:rsidR="00D61223" w:rsidRPr="00CD11E6" w:rsidRDefault="006137A6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071117400000</w:t>
            </w:r>
            <w:r w:rsid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50</w:t>
            </w:r>
          </w:p>
        </w:tc>
      </w:tr>
      <w:tr w:rsidR="00D61223" w:rsidRPr="000364F1" w14:paraId="7B41E517" w14:textId="63DFED8A" w:rsidTr="000364F1">
        <w:trPr>
          <w:trHeight w:val="248"/>
        </w:trPr>
        <w:tc>
          <w:tcPr>
            <w:tcW w:w="2689" w:type="dxa"/>
            <w:hideMark/>
          </w:tcPr>
          <w:p w14:paraId="43882543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Judul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Proposal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Tugas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khir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</w:p>
        </w:tc>
        <w:tc>
          <w:tcPr>
            <w:tcW w:w="283" w:type="dxa"/>
            <w:hideMark/>
          </w:tcPr>
          <w:p w14:paraId="590A4D3C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0A8B086" w14:textId="22CF7EBC" w:rsidR="00D61223" w:rsidRPr="00CD11E6" w:rsidRDefault="001657AF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Rancang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Bangu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del Deep Learning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Pada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Siste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Navigas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bil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Otono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enga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Sensor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Kamera</w:t>
            </w:r>
            <w:proofErr w:type="spellEnd"/>
          </w:p>
        </w:tc>
      </w:tr>
      <w:tr w:rsidR="00D61223" w:rsidRPr="000364F1" w14:paraId="11BCA8CD" w14:textId="77777777" w:rsidTr="000364F1">
        <w:trPr>
          <w:trHeight w:val="218"/>
        </w:trPr>
        <w:tc>
          <w:tcPr>
            <w:tcW w:w="2689" w:type="dxa"/>
          </w:tcPr>
          <w:p w14:paraId="246F3E2A" w14:textId="6889BC58" w:rsidR="00D61223" w:rsidRPr="00CD11E6" w:rsidRDefault="00D61223" w:rsidP="001657AF">
            <w:pPr>
              <w:spacing w:after="0"/>
              <w:jc w:val="both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osen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Pembimbing</w:t>
            </w:r>
            <w:proofErr w:type="spellEnd"/>
          </w:p>
        </w:tc>
        <w:tc>
          <w:tcPr>
            <w:tcW w:w="283" w:type="dxa"/>
          </w:tcPr>
          <w:p w14:paraId="5AB0A986" w14:textId="070B790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6645278" w14:textId="42E24E82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chmad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ffand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  <w:tr w:rsidR="00D61223" w:rsidRPr="000364F1" w14:paraId="2C10421B" w14:textId="77777777" w:rsidTr="000364F1">
        <w:trPr>
          <w:trHeight w:val="248"/>
        </w:trPr>
        <w:tc>
          <w:tcPr>
            <w:tcW w:w="2689" w:type="dxa"/>
          </w:tcPr>
          <w:p w14:paraId="49614A85" w14:textId="7777777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</w:p>
        </w:tc>
        <w:tc>
          <w:tcPr>
            <w:tcW w:w="283" w:type="dxa"/>
          </w:tcPr>
          <w:p w14:paraId="34749DF1" w14:textId="5E2EBB16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78DC0748" w14:textId="7B0F78D3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Endroyono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</w:tbl>
    <w:p w14:paraId="2DD53D9D" w14:textId="68A987B3" w:rsidR="000F5EF9" w:rsidRDefault="000F5EF9" w:rsidP="000F5EF9">
      <w:pPr>
        <w:jc w:val="both"/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030"/>
        <w:gridCol w:w="5202"/>
        <w:gridCol w:w="2784"/>
      </w:tblGrid>
      <w:tr w:rsidR="001657AF" w:rsidRPr="000F5EF9" w14:paraId="51C68E25" w14:textId="77777777" w:rsidTr="001657AF">
        <w:trPr>
          <w:trHeight w:val="221"/>
        </w:trPr>
        <w:tc>
          <w:tcPr>
            <w:tcW w:w="1030" w:type="dxa"/>
          </w:tcPr>
          <w:p w14:paraId="0460073B" w14:textId="5A5ED437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 xml:space="preserve">Bab / </w:t>
            </w:r>
            <w:proofErr w:type="spellStart"/>
            <w:r w:rsidRPr="000F5EF9">
              <w:rPr>
                <w:b/>
                <w:bCs/>
              </w:rPr>
              <w:t>Halaman</w:t>
            </w:r>
            <w:proofErr w:type="spellEnd"/>
          </w:p>
        </w:tc>
        <w:tc>
          <w:tcPr>
            <w:tcW w:w="5202" w:type="dxa"/>
          </w:tcPr>
          <w:p w14:paraId="73020AD1" w14:textId="0D2C21EC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Uraian</w:t>
            </w:r>
            <w:proofErr w:type="spellEnd"/>
          </w:p>
        </w:tc>
        <w:tc>
          <w:tcPr>
            <w:tcW w:w="2784" w:type="dxa"/>
          </w:tcPr>
          <w:p w14:paraId="3065F075" w14:textId="75DF5E60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Keterangan</w:t>
            </w:r>
            <w:proofErr w:type="spellEnd"/>
          </w:p>
        </w:tc>
      </w:tr>
      <w:tr w:rsidR="001657AF" w14:paraId="000F166A" w14:textId="77777777" w:rsidTr="001657AF">
        <w:trPr>
          <w:trHeight w:hRule="exact" w:val="2563"/>
        </w:trPr>
        <w:tc>
          <w:tcPr>
            <w:tcW w:w="1030" w:type="dxa"/>
          </w:tcPr>
          <w:p w14:paraId="54FCD28D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02264D4F" w14:textId="048400EE" w:rsidR="00FE1255" w:rsidRPr="00CD11E6" w:rsidRDefault="001657AF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1657AF">
              <w:rPr>
                <w:rFonts w:ascii="Source Sans Pro" w:hAnsi="Source Sans Pro"/>
                <w:noProof/>
                <w:color w:val="333333"/>
                <w:sz w:val="21"/>
                <w:szCs w:val="21"/>
                <w:shd w:val="clear" w:color="auto" w:fill="FFFFFF"/>
                <w:lang w:val="en-US"/>
              </w:rPr>
              <w:drawing>
                <wp:inline distT="0" distB="0" distL="0" distR="0" wp14:anchorId="57245B03" wp14:editId="6C8332CE">
                  <wp:extent cx="4061507" cy="1424182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3728" cy="1431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4" w:type="dxa"/>
          </w:tcPr>
          <w:p w14:paraId="12707A43" w14:textId="77777777" w:rsidR="00FE1255" w:rsidRDefault="00FE1255" w:rsidP="000F5EF9">
            <w:pPr>
              <w:jc w:val="both"/>
            </w:pPr>
          </w:p>
        </w:tc>
      </w:tr>
      <w:tr w:rsidR="001657AF" w14:paraId="0C2413E2" w14:textId="77777777" w:rsidTr="001657AF">
        <w:trPr>
          <w:trHeight w:hRule="exact" w:val="1988"/>
        </w:trPr>
        <w:tc>
          <w:tcPr>
            <w:tcW w:w="1030" w:type="dxa"/>
          </w:tcPr>
          <w:p w14:paraId="494812E2" w14:textId="77777777" w:rsidR="000F5EF9" w:rsidRDefault="000F5EF9" w:rsidP="000F5EF9">
            <w:pPr>
              <w:jc w:val="both"/>
            </w:pPr>
          </w:p>
        </w:tc>
        <w:tc>
          <w:tcPr>
            <w:tcW w:w="5202" w:type="dxa"/>
          </w:tcPr>
          <w:p w14:paraId="6FCA2702" w14:textId="6FD0F1B3" w:rsidR="00CD11E6" w:rsidRDefault="00CD11E6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atat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a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r.Ir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 Titiek Suryani, MT.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:</w:t>
            </w:r>
          </w:p>
          <w:p w14:paraId="47E56EAA" w14:textId="7703CEFB" w:rsidR="001657AF" w:rsidRDefault="00471D1C" w:rsidP="001657AF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1.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Ganti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kalimat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yg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ada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kata '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kita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'. </w:t>
            </w:r>
          </w:p>
          <w:p w14:paraId="349796F0" w14:textId="47D33BCF" w:rsidR="00FE1255" w:rsidRDefault="00FE1255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6D094217" w14:textId="41570C7E" w:rsidR="000364F1" w:rsidRPr="000C5E56" w:rsidRDefault="000364F1" w:rsidP="000F5EF9">
            <w:pPr>
              <w:jc w:val="both"/>
              <w:rPr>
                <w:highlight w:val="yellow"/>
              </w:rPr>
            </w:pPr>
          </w:p>
        </w:tc>
        <w:tc>
          <w:tcPr>
            <w:tcW w:w="2784" w:type="dxa"/>
          </w:tcPr>
          <w:p w14:paraId="73C4BF76" w14:textId="77369168" w:rsidR="00FE1255" w:rsidRDefault="001657AF" w:rsidP="000F5EF9">
            <w:pPr>
              <w:jc w:val="both"/>
            </w:pP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gant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kata </w:t>
            </w:r>
            <w:proofErr w:type="spellStart"/>
            <w:r>
              <w:t>penulis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</w:t>
            </w:r>
            <w:proofErr w:type="spellStart"/>
            <w:r>
              <w:t>dijadikan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pasif</w:t>
            </w:r>
            <w:proofErr w:type="spellEnd"/>
          </w:p>
          <w:p w14:paraId="17394BF7" w14:textId="212114DD" w:rsidR="00FE1255" w:rsidRDefault="00FE1255" w:rsidP="00FE1255">
            <w:pPr>
              <w:jc w:val="both"/>
            </w:pPr>
          </w:p>
        </w:tc>
      </w:tr>
      <w:tr w:rsidR="001657AF" w14:paraId="17787DAB" w14:textId="77777777" w:rsidTr="001657AF">
        <w:trPr>
          <w:trHeight w:hRule="exact" w:val="3108"/>
        </w:trPr>
        <w:tc>
          <w:tcPr>
            <w:tcW w:w="1030" w:type="dxa"/>
          </w:tcPr>
          <w:p w14:paraId="7D32BB1F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31EF24B5" w14:textId="2A5375AB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2.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Sebelum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gambar2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berikan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sitasi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atau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penjelasan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gambar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. </w:t>
            </w:r>
          </w:p>
          <w:p w14:paraId="1E41A061" w14:textId="3E101844" w:rsidR="00FE1255" w:rsidRPr="00CD11E6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84" w:type="dxa"/>
          </w:tcPr>
          <w:p w14:paraId="56B2767D" w14:textId="4E17A42E" w:rsidR="00FE1255" w:rsidRDefault="001657AF" w:rsidP="00FE1255">
            <w:pPr>
              <w:jc w:val="both"/>
            </w:pP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pindah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paragraph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paragraph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tambahkan</w:t>
            </w:r>
            <w:proofErr w:type="spellEnd"/>
            <w:r>
              <w:t xml:space="preserve"> </w:t>
            </w:r>
            <w:proofErr w:type="spellStart"/>
            <w:r>
              <w:t>keterang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</w:p>
        </w:tc>
      </w:tr>
      <w:tr w:rsidR="001657AF" w14:paraId="2E30F31C" w14:textId="77777777" w:rsidTr="001657AF">
        <w:trPr>
          <w:trHeight w:hRule="exact" w:val="5253"/>
        </w:trPr>
        <w:tc>
          <w:tcPr>
            <w:tcW w:w="1030" w:type="dxa"/>
          </w:tcPr>
          <w:p w14:paraId="05BEA5F0" w14:textId="77777777" w:rsidR="00FE1255" w:rsidRDefault="001657AF" w:rsidP="000F5EF9">
            <w:pPr>
              <w:jc w:val="both"/>
            </w:pPr>
            <w:r>
              <w:lastRenderedPageBreak/>
              <w:t>BAB 1</w:t>
            </w:r>
          </w:p>
          <w:p w14:paraId="32F4B06B" w14:textId="3D7A22D8" w:rsidR="001657AF" w:rsidRDefault="001657AF" w:rsidP="000F5EF9">
            <w:pPr>
              <w:jc w:val="both"/>
            </w:pPr>
            <w:r>
              <w:t>SUB BAB 1.2</w:t>
            </w:r>
          </w:p>
        </w:tc>
        <w:tc>
          <w:tcPr>
            <w:tcW w:w="5202" w:type="dxa"/>
          </w:tcPr>
          <w:p w14:paraId="28953D09" w14:textId="4ECAC66A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3.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permasalahan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,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dan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tujuan</w:t>
            </w:r>
            <w:proofErr w:type="spellEnd"/>
            <w:r w:rsidR="001657AF"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7020BFFA" w14:textId="77777777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84" w:type="dxa"/>
          </w:tcPr>
          <w:p w14:paraId="179CD8A5" w14:textId="68ECFB11" w:rsidR="001657AF" w:rsidRDefault="001657AF" w:rsidP="001657AF">
            <w:pPr>
              <w:pStyle w:val="subparagraph"/>
              <w:ind w:left="321"/>
            </w:pPr>
            <w:proofErr w:type="spellStart"/>
            <w:r>
              <w:t>Rumus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gant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: </w:t>
            </w:r>
          </w:p>
          <w:p w14:paraId="119786D9" w14:textId="542E8478" w:rsidR="001657AF" w:rsidRPr="00B3404D" w:rsidRDefault="001657AF" w:rsidP="001657AF">
            <w:pPr>
              <w:pStyle w:val="subparagraph"/>
              <w:numPr>
                <w:ilvl w:val="0"/>
                <w:numId w:val="2"/>
              </w:numPr>
              <w:ind w:left="321"/>
            </w:pPr>
            <w:proofErr w:type="spellStart"/>
            <w:r w:rsidRPr="00B3404D">
              <w:t>Bagaimana</w:t>
            </w:r>
            <w:proofErr w:type="spellEnd"/>
            <w:r w:rsidRPr="00B3404D"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avigasi</w:t>
            </w:r>
            <w:proofErr w:type="spellEnd"/>
            <w:r>
              <w:t xml:space="preserve"> </w:t>
            </w:r>
            <w:proofErr w:type="spellStart"/>
            <w:r>
              <w:t>mobi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sensor </w:t>
            </w:r>
            <w:proofErr w:type="spellStart"/>
            <w:r>
              <w:t>kamera</w:t>
            </w:r>
            <w:proofErr w:type="spellEnd"/>
            <w:r>
              <w:t>?</w:t>
            </w:r>
          </w:p>
          <w:p w14:paraId="3C5C703D" w14:textId="7C9C41E2" w:rsidR="00FE1255" w:rsidRDefault="001657AF" w:rsidP="001657AF">
            <w:pPr>
              <w:pStyle w:val="subparagraph"/>
              <w:numPr>
                <w:ilvl w:val="0"/>
                <w:numId w:val="2"/>
              </w:numPr>
              <w:ind w:left="321"/>
            </w:pPr>
            <w:proofErr w:type="spellStart"/>
            <w:r w:rsidRPr="00B3404D">
              <w:t>Bagaimana</w:t>
            </w:r>
            <w:proofErr w:type="spellEnd"/>
            <w:r w:rsidRPr="00B3404D">
              <w:t xml:space="preserve"> </w:t>
            </w:r>
            <w:r>
              <w:t xml:space="preserve">Deep Learni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avigasi</w:t>
            </w:r>
            <w:proofErr w:type="spellEnd"/>
            <w:r>
              <w:t xml:space="preserve"> </w:t>
            </w:r>
            <w:proofErr w:type="spellStart"/>
            <w:r>
              <w:t>mobil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lingkungan</w:t>
            </w:r>
            <w:proofErr w:type="spellEnd"/>
            <w:r>
              <w:t xml:space="preserve"> yang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pernah</w:t>
            </w:r>
            <w:proofErr w:type="spellEnd"/>
            <w:r>
              <w:t xml:space="preserve"> </w:t>
            </w:r>
            <w:proofErr w:type="spellStart"/>
            <w:r>
              <w:t>dilintasi</w:t>
            </w:r>
            <w:proofErr w:type="spellEnd"/>
            <w:r>
              <w:t>?</w:t>
            </w:r>
          </w:p>
          <w:p w14:paraId="7BFAD732" w14:textId="77777777" w:rsidR="00FE1255" w:rsidRDefault="00FE1255" w:rsidP="00FE1255">
            <w:pPr>
              <w:jc w:val="both"/>
            </w:pPr>
          </w:p>
          <w:p w14:paraId="3CF55208" w14:textId="77777777" w:rsidR="001657AF" w:rsidRDefault="001657AF" w:rsidP="00FE1255">
            <w:pPr>
              <w:jc w:val="both"/>
            </w:pP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gant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: </w:t>
            </w:r>
          </w:p>
          <w:p w14:paraId="3371C21F" w14:textId="1880F797" w:rsidR="001657AF" w:rsidRDefault="001657AF" w:rsidP="00FE1255">
            <w:pPr>
              <w:jc w:val="both"/>
            </w:pPr>
            <w:proofErr w:type="spellStart"/>
            <w:r w:rsidRPr="001657AF">
              <w:t>Tujuan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tercapainya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penelitian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ini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yaitu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mendapatkan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rancangan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kecerdasan</w:t>
            </w:r>
            <w:proofErr w:type="spellEnd"/>
            <w:r w:rsidRPr="001657AF">
              <w:t xml:space="preserve"> yang </w:t>
            </w:r>
            <w:proofErr w:type="spellStart"/>
            <w:r w:rsidRPr="001657AF">
              <w:t>dapat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menavigasi</w:t>
            </w:r>
            <w:proofErr w:type="spellEnd"/>
            <w:r w:rsidRPr="001657AF">
              <w:t xml:space="preserve"> </w:t>
            </w:r>
            <w:proofErr w:type="spellStart"/>
            <w:r w:rsidRPr="001657AF">
              <w:t>mobil</w:t>
            </w:r>
            <w:proofErr w:type="spellEnd"/>
            <w:r w:rsidRPr="001657AF">
              <w:t>.</w:t>
            </w:r>
          </w:p>
        </w:tc>
      </w:tr>
    </w:tbl>
    <w:p w14:paraId="4AC7CBCC" w14:textId="766CC274" w:rsidR="000F5EF9" w:rsidRDefault="000F5EF9" w:rsidP="000F5EF9"/>
    <w:p w14:paraId="456CC2DE" w14:textId="1227C812" w:rsidR="000F5EF9" w:rsidRDefault="000F5EF9" w:rsidP="000F5EF9">
      <w:pPr>
        <w:rPr>
          <w:rStyle w:val="fontstyle01"/>
        </w:rPr>
      </w:pPr>
      <w:proofErr w:type="spellStart"/>
      <w:r>
        <w:rPr>
          <w:rStyle w:val="fontstyle01"/>
        </w:rPr>
        <w:t>Catatan</w:t>
      </w:r>
      <w:proofErr w:type="spellEnd"/>
      <w:r>
        <w:rPr>
          <w:rStyle w:val="fontstyle01"/>
        </w:rPr>
        <w:t>: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su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uraian</w:t>
      </w:r>
      <w:proofErr w:type="spellEnd"/>
      <w:r>
        <w:rPr>
          <w:rStyle w:val="fontstyle01"/>
        </w:rPr>
        <w:t xml:space="preserve"> yang </w:t>
      </w:r>
      <w:proofErr w:type="spellStart"/>
      <w:r>
        <w:rPr>
          <w:rStyle w:val="fontstyle01"/>
        </w:rPr>
        <w:t>diberikan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Seles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tunjuk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se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enguj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paraf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id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d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lo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ber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anda</w:t>
      </w:r>
      <w:proofErr w:type="spellEnd"/>
      <w:r>
        <w:rPr>
          <w:rStyle w:val="fontstyle01"/>
        </w:rPr>
        <w:t xml:space="preserve"> TIDAK ADA REVISI.</w:t>
      </w:r>
    </w:p>
    <w:p w14:paraId="78944372" w14:textId="32E07A53" w:rsidR="000364F1" w:rsidRDefault="0094592F" w:rsidP="000F5EF9">
      <w:pPr>
        <w:jc w:val="right"/>
        <w:rPr>
          <w:rStyle w:val="fontstyle01"/>
        </w:rPr>
      </w:pP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8C19339" wp14:editId="53656CF7">
                <wp:simplePos x="0" y="0"/>
                <wp:positionH relativeFrom="column">
                  <wp:posOffset>5056905</wp:posOffset>
                </wp:positionH>
                <wp:positionV relativeFrom="paragraph">
                  <wp:posOffset>317930</wp:posOffset>
                </wp:positionV>
                <wp:extent cx="108360" cy="23760"/>
                <wp:effectExtent l="38100" t="38100" r="44450" b="7175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0836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F1E57F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396.9pt;margin-top:23.8pt;width:10.75pt;height:4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">
                <v:imagedata r:id="rId9" o:title=""/>
              </v:shape>
            </w:pict>
          </mc:Fallback>
        </mc:AlternateContent>
      </w:r>
      <w:r w:rsidR="000F5EF9" w:rsidRPr="0095051F">
        <w:rPr>
          <w:rStyle w:val="fontstyle01"/>
        </w:rPr>
        <w:t>Surabaya</w:t>
      </w:r>
      <w:r w:rsidR="0095051F" w:rsidRPr="0095051F">
        <w:rPr>
          <w:rStyle w:val="fontstyle01"/>
        </w:rPr>
        <w:t>,</w:t>
      </w:r>
      <w:r w:rsidR="00826719">
        <w:rPr>
          <w:rStyle w:val="fontstyle01"/>
        </w:rPr>
        <w:t xml:space="preserve"> </w:t>
      </w:r>
      <w:r w:rsidR="001B191A">
        <w:rPr>
          <w:rStyle w:val="fontstyle01"/>
        </w:rPr>
        <w:t>13</w:t>
      </w:r>
      <w:r w:rsidR="00CD11E6">
        <w:rPr>
          <w:rStyle w:val="fontstyle01"/>
        </w:rPr>
        <w:t xml:space="preserve"> </w:t>
      </w:r>
      <w:proofErr w:type="spellStart"/>
      <w:r w:rsidR="00CD11E6">
        <w:rPr>
          <w:rStyle w:val="fontstyle01"/>
        </w:rPr>
        <w:t>Agustus</w:t>
      </w:r>
      <w:proofErr w:type="spellEnd"/>
      <w:r w:rsidR="000C5E56" w:rsidRPr="0095051F">
        <w:rPr>
          <w:rStyle w:val="fontstyle01"/>
        </w:rPr>
        <w:t xml:space="preserve"> 202</w:t>
      </w:r>
      <w:r w:rsidR="00CD11E6">
        <w:rPr>
          <w:rStyle w:val="fontstyle01"/>
        </w:rPr>
        <w:t>1</w:t>
      </w:r>
      <w:r w:rsidR="000F5EF9">
        <w:rPr>
          <w:rStyle w:val="fontstyle01"/>
        </w:rPr>
        <w:t>.</w:t>
      </w:r>
      <w:r w:rsidR="000F5EF9"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="000F5EF9" w:rsidRPr="0095051F">
        <w:rPr>
          <w:rStyle w:val="fontstyle01"/>
        </w:rPr>
        <w:t>Dosen</w:t>
      </w:r>
      <w:proofErr w:type="spellEnd"/>
      <w:r w:rsidR="000F5EF9" w:rsidRPr="0095051F">
        <w:rPr>
          <w:rStyle w:val="fontstyle01"/>
        </w:rPr>
        <w:t xml:space="preserve"> </w:t>
      </w:r>
      <w:proofErr w:type="spellStart"/>
      <w:r w:rsidR="00085061">
        <w:rPr>
          <w:rStyle w:val="fontstyle01"/>
        </w:rPr>
        <w:t>Penguji</w:t>
      </w:r>
      <w:proofErr w:type="spellEnd"/>
      <w:r w:rsidR="000F5EF9">
        <w:rPr>
          <w:rStyle w:val="fontstyle01"/>
        </w:rPr>
        <w:t>,</w:t>
      </w:r>
    </w:p>
    <w:p w14:paraId="07D6C031" w14:textId="74A62A9F" w:rsidR="000364F1" w:rsidRDefault="0094592F" w:rsidP="000F5EF9">
      <w:pPr>
        <w:jc w:val="right"/>
        <w:rPr>
          <w:rStyle w:val="fontstyle01"/>
        </w:rPr>
      </w:pP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5BE021C" wp14:editId="77D44DF8">
                <wp:simplePos x="0" y="0"/>
                <wp:positionH relativeFrom="column">
                  <wp:posOffset>5092905</wp:posOffset>
                </wp:positionH>
                <wp:positionV relativeFrom="paragraph">
                  <wp:posOffset>89780</wp:posOffset>
                </wp:positionV>
                <wp:extent cx="18360" cy="32760"/>
                <wp:effectExtent l="38100" t="38100" r="58420" b="4381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83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3FC3E8" id="Ink 8" o:spid="_x0000_s1026" type="#_x0000_t75" style="position:absolute;margin-left:399.8pt;margin-top:6.25pt;width:3.55pt;height:4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">
                <v:imagedata r:id="rId11" o:title=""/>
              </v:shape>
            </w:pict>
          </mc:Fallback>
        </mc:AlternateContent>
      </w: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D5249EC" wp14:editId="760FD602">
                <wp:simplePos x="0" y="0"/>
                <wp:positionH relativeFrom="column">
                  <wp:posOffset>5110905</wp:posOffset>
                </wp:positionH>
                <wp:positionV relativeFrom="paragraph">
                  <wp:posOffset>103460</wp:posOffset>
                </wp:positionV>
                <wp:extent cx="28800" cy="19080"/>
                <wp:effectExtent l="19050" t="38100" r="66675" b="5715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880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2B53D1" id="Ink 7" o:spid="_x0000_s1026" type="#_x0000_t75" style="position:absolute;margin-left:401.15pt;margin-top:6.85pt;width:4.4pt;height:4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">
                <v:imagedata r:id="rId13" o:title=""/>
              </v:shape>
            </w:pict>
          </mc:Fallback>
        </mc:AlternateContent>
      </w: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62167973" wp14:editId="5CB61085">
                <wp:simplePos x="0" y="0"/>
                <wp:positionH relativeFrom="column">
                  <wp:posOffset>5409705</wp:posOffset>
                </wp:positionH>
                <wp:positionV relativeFrom="paragraph">
                  <wp:posOffset>88700</wp:posOffset>
                </wp:positionV>
                <wp:extent cx="24840" cy="13320"/>
                <wp:effectExtent l="38100" t="38100" r="70485" b="6350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484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567D9F" id="Ink 6" o:spid="_x0000_s1026" type="#_x0000_t75" style="position:absolute;margin-left:424.7pt;margin-top:5.75pt;width:4.35pt;height:3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">
                <v:imagedata r:id="rId15" o:title=""/>
              </v:shape>
            </w:pict>
          </mc:Fallback>
        </mc:AlternateContent>
      </w: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C133041" wp14:editId="6AC06E6A">
                <wp:simplePos x="0" y="0"/>
                <wp:positionH relativeFrom="column">
                  <wp:posOffset>5199105</wp:posOffset>
                </wp:positionH>
                <wp:positionV relativeFrom="paragraph">
                  <wp:posOffset>-35140</wp:posOffset>
                </wp:positionV>
                <wp:extent cx="139320" cy="325800"/>
                <wp:effectExtent l="38100" t="38100" r="51435" b="5524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39320" cy="32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DD285" id="Ink 5" o:spid="_x0000_s1026" type="#_x0000_t75" style="position:absolute;margin-left:408.25pt;margin-top:-3.85pt;width:13.2pt;height:27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">
                <v:imagedata r:id="rId17" o:title=""/>
              </v:shape>
            </w:pict>
          </mc:Fallback>
        </mc:AlternateContent>
      </w: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FDB90DF" wp14:editId="199C8C3B">
                <wp:simplePos x="0" y="0"/>
                <wp:positionH relativeFrom="column">
                  <wp:posOffset>4898145</wp:posOffset>
                </wp:positionH>
                <wp:positionV relativeFrom="paragraph">
                  <wp:posOffset>8420</wp:posOffset>
                </wp:positionV>
                <wp:extent cx="663840" cy="141480"/>
                <wp:effectExtent l="38100" t="19050" r="3175" b="6858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663840" cy="14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7C230B" id="Ink 4" o:spid="_x0000_s1026" type="#_x0000_t75" style="position:absolute;margin-left:384.55pt;margin-top:-.55pt;width:54.4pt;height:13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">
                <v:imagedata r:id="rId19" o:title=""/>
              </v:shape>
            </w:pict>
          </mc:Fallback>
        </mc:AlternateContent>
      </w:r>
      <w:r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6A227BB" wp14:editId="74B60770">
                <wp:simplePos x="0" y="0"/>
                <wp:positionH relativeFrom="column">
                  <wp:posOffset>4529505</wp:posOffset>
                </wp:positionH>
                <wp:positionV relativeFrom="paragraph">
                  <wp:posOffset>-176260</wp:posOffset>
                </wp:positionV>
                <wp:extent cx="698400" cy="556560"/>
                <wp:effectExtent l="38100" t="38100" r="45085" b="7239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698400" cy="55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CFB9D" id="Ink 3" o:spid="_x0000_s1026" type="#_x0000_t75" style="position:absolute;margin-left:355.65pt;margin-top:-15.2pt;width:57.1pt;height:4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">
                <v:imagedata r:id="rId21" o:title=""/>
              </v:shape>
            </w:pict>
          </mc:Fallback>
        </mc:AlternateContent>
      </w:r>
      <w:r w:rsidR="000C5E56">
        <w:rPr>
          <w:rFonts w:ascii="DroidSerif-Regular" w:hAnsi="DroidSerif-Regular"/>
          <w:noProof/>
          <w:color w:val="333333"/>
          <w:sz w:val="20"/>
          <w:szCs w:val="20"/>
          <w:lang w:val="en-US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E72A5E2" wp14:editId="2158CC39">
                <wp:simplePos x="0" y="0"/>
                <wp:positionH relativeFrom="column">
                  <wp:posOffset>5368290</wp:posOffset>
                </wp:positionH>
                <wp:positionV relativeFrom="paragraph">
                  <wp:posOffset>6200140</wp:posOffset>
                </wp:positionV>
                <wp:extent cx="1383665" cy="665480"/>
                <wp:effectExtent l="53340" t="51435" r="48895" b="45085"/>
                <wp:wrapNone/>
                <wp:docPr id="2" name="In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83665" cy="665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D5C5D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21.95pt;margin-top:487.45pt;width:110.45pt;height:53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">
                <v:imagedata r:id="rId23" o:title=""/>
                <o:lock v:ext="edit" rotation="t" verticies="t" shapetype="t"/>
              </v:shape>
            </w:pict>
          </mc:Fallback>
        </mc:AlternateContent>
      </w:r>
    </w:p>
    <w:p w14:paraId="1A99BF20" w14:textId="15BEE1F7" w:rsidR="00CD11E6" w:rsidRDefault="000F5EF9" w:rsidP="00CD11E6">
      <w:pPr>
        <w:jc w:val="right"/>
        <w:rPr>
          <w:rStyle w:val="fontstyle01"/>
        </w:rPr>
      </w:pP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="00085061" w:rsidRPr="00085061">
        <w:rPr>
          <w:rStyle w:val="fontstyle01"/>
        </w:rPr>
        <w:t>Dr.Ir</w:t>
      </w:r>
      <w:proofErr w:type="spellEnd"/>
      <w:r w:rsidR="00085061" w:rsidRPr="00085061">
        <w:rPr>
          <w:rStyle w:val="fontstyle01"/>
        </w:rPr>
        <w:t>. Titiek Suryani, MT.</w:t>
      </w:r>
      <w:r w:rsidRPr="0095051F">
        <w:rPr>
          <w:rFonts w:ascii="DroidSerif-Regular" w:hAnsi="DroidSerif-Regular"/>
          <w:color w:val="333333"/>
          <w:sz w:val="20"/>
          <w:szCs w:val="20"/>
        </w:rPr>
        <w:br/>
      </w:r>
      <w:r w:rsidR="00CD11E6" w:rsidRPr="00CD11E6">
        <w:rPr>
          <w:rStyle w:val="fontstyle01"/>
        </w:rPr>
        <w:t xml:space="preserve">NIP. </w:t>
      </w:r>
      <w:r w:rsidR="00D55139" w:rsidRPr="00D55139">
        <w:rPr>
          <w:rStyle w:val="fontstyle01"/>
        </w:rPr>
        <w:t>196411301989032001</w:t>
      </w:r>
    </w:p>
    <w:p w14:paraId="52ED1D0A" w14:textId="0620752C" w:rsidR="000364F1" w:rsidRPr="00120002" w:rsidRDefault="000364F1" w:rsidP="00120002">
      <w:pPr>
        <w:rPr>
          <w:rFonts w:ascii="DroidSerif-Regular" w:hAnsi="DroidSerif-Regular"/>
          <w:color w:val="333333"/>
          <w:sz w:val="20"/>
          <w:szCs w:val="20"/>
        </w:rPr>
      </w:pPr>
    </w:p>
    <w:sectPr w:rsidR="000364F1" w:rsidRPr="00120002" w:rsidSect="000364F1">
      <w:headerReference w:type="default" r:id="rId24"/>
      <w:pgSz w:w="11906" w:h="16838"/>
      <w:pgMar w:top="311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61209A" w14:textId="77777777" w:rsidR="00E75FD7" w:rsidRDefault="00E75FD7" w:rsidP="000F5EF9">
      <w:pPr>
        <w:spacing w:after="0" w:line="240" w:lineRule="auto"/>
      </w:pPr>
      <w:r>
        <w:separator/>
      </w:r>
    </w:p>
  </w:endnote>
  <w:endnote w:type="continuationSeparator" w:id="0">
    <w:p w14:paraId="6ECA31E9" w14:textId="77777777" w:rsidR="00E75FD7" w:rsidRDefault="00E75FD7" w:rsidP="000F5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Serif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53733B" w14:textId="77777777" w:rsidR="00E75FD7" w:rsidRDefault="00E75FD7" w:rsidP="000F5EF9">
      <w:pPr>
        <w:spacing w:after="0" w:line="240" w:lineRule="auto"/>
      </w:pPr>
      <w:r>
        <w:separator/>
      </w:r>
    </w:p>
  </w:footnote>
  <w:footnote w:type="continuationSeparator" w:id="0">
    <w:p w14:paraId="23DB16DD" w14:textId="77777777" w:rsidR="00E75FD7" w:rsidRDefault="00E75FD7" w:rsidP="000F5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220F1" w14:textId="121EE65D" w:rsidR="000F5EF9" w:rsidRDefault="000F5EF9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6783F0C" wp14:editId="2175721B">
          <wp:simplePos x="0" y="0"/>
          <wp:positionH relativeFrom="column">
            <wp:posOffset>-850900</wp:posOffset>
          </wp:positionH>
          <wp:positionV relativeFrom="paragraph">
            <wp:posOffset>-182880</wp:posOffset>
          </wp:positionV>
          <wp:extent cx="7333049" cy="1587500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7499" cy="16014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07EA4"/>
    <w:multiLevelType w:val="hybridMultilevel"/>
    <w:tmpl w:val="D318E7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70F75"/>
    <w:multiLevelType w:val="hybridMultilevel"/>
    <w:tmpl w:val="800CC4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NLK0tDQ2NzQ2NzJV0lEKTi0uzszPAykwqQUArfx3DCwAAAA="/>
  </w:docVars>
  <w:rsids>
    <w:rsidRoot w:val="000F5EF9"/>
    <w:rsid w:val="000364F1"/>
    <w:rsid w:val="00085061"/>
    <w:rsid w:val="000C5E56"/>
    <w:rsid w:val="000F5EF9"/>
    <w:rsid w:val="00120002"/>
    <w:rsid w:val="001657AF"/>
    <w:rsid w:val="001B191A"/>
    <w:rsid w:val="001D3DCA"/>
    <w:rsid w:val="002268F6"/>
    <w:rsid w:val="00261E09"/>
    <w:rsid w:val="0027276E"/>
    <w:rsid w:val="002A0513"/>
    <w:rsid w:val="002E5615"/>
    <w:rsid w:val="00321B66"/>
    <w:rsid w:val="00392A1C"/>
    <w:rsid w:val="00471D1C"/>
    <w:rsid w:val="004D6AC6"/>
    <w:rsid w:val="004E67D6"/>
    <w:rsid w:val="006137A6"/>
    <w:rsid w:val="00717ED2"/>
    <w:rsid w:val="00777D69"/>
    <w:rsid w:val="007E6200"/>
    <w:rsid w:val="007E6542"/>
    <w:rsid w:val="00826719"/>
    <w:rsid w:val="0094592F"/>
    <w:rsid w:val="0095051F"/>
    <w:rsid w:val="009A11B1"/>
    <w:rsid w:val="009D271F"/>
    <w:rsid w:val="00B358BD"/>
    <w:rsid w:val="00BF0998"/>
    <w:rsid w:val="00C86E0E"/>
    <w:rsid w:val="00CC3C55"/>
    <w:rsid w:val="00CD11E6"/>
    <w:rsid w:val="00D55139"/>
    <w:rsid w:val="00D61223"/>
    <w:rsid w:val="00DA1770"/>
    <w:rsid w:val="00E64199"/>
    <w:rsid w:val="00E75FD7"/>
    <w:rsid w:val="00F06E72"/>
    <w:rsid w:val="00FE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1BBDF"/>
  <w15:chartTrackingRefBased/>
  <w15:docId w15:val="{391E4A78-81B5-4F1A-BC03-B21C841F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EF9"/>
  </w:style>
  <w:style w:type="paragraph" w:styleId="Footer">
    <w:name w:val="footer"/>
    <w:basedOn w:val="Normal"/>
    <w:link w:val="Foot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EF9"/>
  </w:style>
  <w:style w:type="character" w:customStyle="1" w:styleId="fontstyle01">
    <w:name w:val="fontstyle01"/>
    <w:basedOn w:val="DefaultParagraphFont"/>
    <w:rsid w:val="000F5EF9"/>
    <w:rPr>
      <w:rFonts w:ascii="DroidSerif-Regular" w:hAnsi="DroidSerif-Regular" w:hint="default"/>
      <w:b w:val="0"/>
      <w:bCs w:val="0"/>
      <w:i w:val="0"/>
      <w:iCs w:val="0"/>
      <w:color w:val="333333"/>
      <w:sz w:val="20"/>
      <w:szCs w:val="20"/>
    </w:rPr>
  </w:style>
  <w:style w:type="table" w:styleId="TableGrid">
    <w:name w:val="Table Grid"/>
    <w:basedOn w:val="TableNormal"/>
    <w:uiPriority w:val="39"/>
    <w:rsid w:val="000F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65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subparagraph">
    <w:name w:val="sub paragraph"/>
    <w:basedOn w:val="Normal"/>
    <w:link w:val="subparagraphChar"/>
    <w:qFormat/>
    <w:rsid w:val="001657AF"/>
    <w:pPr>
      <w:spacing w:after="0" w:line="240" w:lineRule="auto"/>
      <w:jc w:val="both"/>
    </w:pPr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character" w:customStyle="1" w:styleId="subparagraphChar">
    <w:name w:val="sub paragraph Char"/>
    <w:basedOn w:val="DefaultParagraphFont"/>
    <w:link w:val="subparagraph"/>
    <w:rsid w:val="001657AF"/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7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emf"/><Relationship Id="rId18" Type="http://schemas.openxmlformats.org/officeDocument/2006/relationships/customXml" Target="ink/ink6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emf"/><Relationship Id="rId7" Type="http://schemas.openxmlformats.org/officeDocument/2006/relationships/image" Target="media/image1.png"/><Relationship Id="rId12" Type="http://schemas.openxmlformats.org/officeDocument/2006/relationships/customXml" Target="ink/ink3.xml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30.emf"/><Relationship Id="rId10" Type="http://schemas.openxmlformats.org/officeDocument/2006/relationships/customXml" Target="ink/ink2.xml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customXml" Target="ink/ink4.xml"/><Relationship Id="rId22" Type="http://schemas.openxmlformats.org/officeDocument/2006/relationships/customXml" Target="ink/ink8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7.744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0 64 1023 0,'0'0'336'15,"0"0"-200"-15,0 0 23 16,0 0 15-16,0 0-76 16,0 0-98-16,147-67-30 15,-87 65 10-15,-7 2-201 0,-14 0-29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7.506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48 89 929 0,'-49'-64'389'0,"49"64"-270"16,0 0 26-16,0 0 5 15,0 0-150-15,0-5-28 16,0-2-193-16,0-6-286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7.343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0 52 476 0,'0'0'281'16,"0"0"-15"-16,0 0-11 16,0 0-4-16,0 0-42 15,0 0-80-15,0 0-31 0,19-29-76 16,-5 18-11-16,1 3-22 15,-8 4-8-15,2 4-104 16,-3 0-83-16,-1 0-68 16,0 0-133-16,-5 0-322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6.958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2 34 567 0,'0'0'255'16,"0"0"-157"-16,0 0 37 15,0 0 86-15,0 0-71 16,0 0-46-16,0 0 104 16,-3-5-73-16,10 3-47 15,0-3-37-15,5-2-35 16,2-1-16-1,-1 4-48-15,1-1-126 16,-11 5-67-16,-3 0-260 16,0 0-204-1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6.657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323 36 555 0,'0'0'212'16,"0"0"-90"-16,0 0 15 16,0 0-7-1,0 0-101-15,0 0-12 16,0 0 50-16,-95-35-22 16,65 33 22-16,-1 2-12 15,0 0-36-15,1 0 71 16,-1 5-38-16,9 10 5 15,2 0-13-15,4 3-36 16,7 4 16-16,4 1-24 0,2 1 8 16,3 4-2-16,0 2-6 15,3 0 0-15,14 1 8 16,5-4-7-16,0 3 9 16,0-5-10-16,3 0-1 15,3-5-27-15,3-5 28 16,2 0-32-1,3-4-6-15,0-4-14 16,-4 0 4-16,-8 1-32 16,-10 2 1-16,-9 0 63 0,-5 5-1 15,0 3 17-15,0 4 83 16,-5-2 14-16,-6 0 9 16,0-3-71-16,5-1-26 15,3-1 6-15,3 2-15 0,0 4-18 16,0 3 5-16,0 4-32 15,12 5 0-15,2-1 2 16,-1 1 38-16,1-1-6 16,-2-4 11-16,-7-8-8 15,-2-2 8-15,-3-6-22 16,0-4-19 0,0-3-40-16,-11-5-21 15,-17-8 10-15,3-20-121 16,6-6-113-1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5.971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894 0 1000 0,'0'0'363'0,"0"0"-260"15,0 0 6-15,0 0 40 0,0 0-126 16,0 0-23-16,0 0-19 0,0 3-41 16,0 15 60-16,0 2-8 15,0 5 7-15,-5 0 1 16,1-5-9-16,1-3-12 16,3-8-16-16,0-1-53 15,0-3 26-15,15-5-27 16,4 0 20-1,0 0-18-15,-2 0-12 16,-3 0 101-16,-11 0-16 16,-3 0 16-16,0 0 45 15,0 5-22-15,-14 11 39 16,-6 6 43-16,-2 4-49 16,0 0 23-16,3 3-47 15,5-8-19-15,5-6 12 0,6-2-25 16,3-3 0-16,0-2-7 15,0-1-34-15,14-2 31 16,8 3-7-16,12-1-18 0,11-2 35 16,8 0 0-1,13-5-1-15,10 0-6 0,9 0-51 16,11-7 57-16,-2-9-45 16,0-3 8-16,-7 2 31 0,-12-2-19 15,-11 5 19-15,-20 2 5 16,-15 4 4-16,-13 5-1 15,-13 1 11-15,-3 2-2 16,0 0 48-16,-3 0-29 16,-16-3-7-1,-9 3-22-15,-11 0 0 16,-11 0-13-16,-11 0 13 16,-9 0-15-16,-11 9 15 15,-4 2 0-15,-11-1 0 16,-7-3-1-16,-11 1 2 15,-28-1 6-15,-25 2-7 16,11 0 0-16,17 1 50 0,20 0 19 16,32-3 19-16,1 4 5 0,2-1-53 15,23-3 31 1,25-2-64-16,19-2-5 0,12-1-4 16,5-2-2-16,0 0-11 15,0 0-22-15,0 0-67 16,20 0 40-1,7 0 21-15,4-5-4 16,7-5-20-16,10-10-57 16,-12 5-90-16,-5-1-178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1-08-14T04:08:05.121"/>
    </inkml:context>
    <inkml:brush xml:id="br0">
      <inkml:brushProperty name="width" value="0.09333" units="cm"/>
      <inkml:brushProperty name="height" value="0.09333" units="cm"/>
      <inkml:brushProperty name="color" value="#3165BB"/>
      <inkml:brushProperty name="fitToCurve" value="1"/>
    </inkml:brush>
  </inkml:definitions>
  <inkml:trace contextRef="#ctx0" brushRef="#br0">1804 1548 681 0,'0'0'306'0,"0"0"-201"16,0 0-51-16,0 0 98 15,0 0-39-15,0 0-52 16,0 0-33-16,0 2-27 16,0-2 31-16,0 0-19 15,0 0 1-15,0 0 69 0,0 0-30 16,0 0 15-16,0 0 5 0,0 0-30 15,0 0 30-15,2-2-26 16,-2-21-25-16,3-9 10 16,-3-13-32-16,3-16-1 15,-3-14 1-15,0-18-38 16,0-28 7-16,0 2-43 16,0-6-4-1,2 0 52-15,1 27-18 16,-1-4 22-16,2 17 13 15,-1 14 9-15,-3 16 7 16,0 15-6-16,0 7-1 16,0 6 41-16,0 4-41 15,0 3 0-15,0-2 22 16,0-1-22-16,0-2 35 0,0 0-35 16,0 0 0-16,-3 2 40 15,3 6-34-15,-4 7 0 16,4 5 32-16,-2 5-37 0,2 0 5 15,-3 0-6 1,3 0-43-16,0 2 41 0,0 14-26 16,0 6 17-16,0 8 11 15,0 10 0-15,0 8 5 0,0 9-5 16,9 11 0-16,-6 12-2 16,2 16 2-16,0 10 0 15,-1 10 0-15,1 2 9 16,0-5-10-16,0-8 1 15,5-13-27 1,-5-10 14-16,1-16-7 16,2-7 9-16,-3-12 10 15,2-7 2-15,-5-11-3 16,1-6 2-16,-1-8 0 16,1-8-6-16,-1-4 6 15,-2-3-6-15,0 0 5 16,0 0-6-16,0 0-6 0,0 0 13 15,0 0-3-15,0 0-14 0,0 0 17 16,0 3-6 0,0-3 4-16,0 0 4 0,0 0 18 15,0 0-20-15,0-6-5 16,0-8-11-16,-5-4 16 16,-6-2-13-1,-2-2-9-15,-4-9-54 16,-5-4 30-16,-4-7-34 15,-1-4-23-15,-4-1 33 16,-5 2-18-16,-3 5 31 16,-9 5 10-16,-7 6 13 15,-10 5 33-15,-4 3 2 16,-4 0-1-16,-2 3 55 0,-2-4-28 16,-2-1 5-16,-1-2-25 15,-4 1-1-15,-5-5 4 16,-3 5-10-16,-2 1 0 15,0 3 19-15,1 2 4 16,4 0-14-16,11 7 4 16,6 3-12-1,7 0 33-15,12 5-34 16,10 3 0-16,9 0 21 16,3 0 0-16,9 0 6 0,5 6-2 15,7-1-24 1,6-2 21-16,4-1-22 0,0-2-21 15,0 0 15-15,4 0-26 16,13 0 28-16,7 0-4 0,10 0 16 16,5 0 3-16,11-8-11 15,11-7 0-15,17-1 2 16,14 0-2-16,14-3 0 16,13 5 0-16,9 1 9 15,6 3-3-15,3 2-6 16,-2 4 0-16,0-1 5 0,-8 0-5 15,-6 3 0-15,-17-1 0 16,-11 3 6-16,-18 0-9 16,-19 0 3-16,-18 0-4 15,-18 0-13-15,-9 0 15 0,-11 0 2 16,0 3-1 0,0-3 2-1,0 0 19-15,0 0-20 0,0 0 0 16,0 0 16-1,0 0-16-15,0 0-10 0,0 0-2 16,0 0-44-16,0 0 8 16,-5 2-84-16,-9 3-53 15,-12 3-9-15,4 0-103 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in="-2.14748E9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0-04-28T09:34:46.332"/>
    </inkml:context>
    <inkml:brush xml:id="br0">
      <inkml:brushProperty name="width" value="0.05292" units="cm"/>
      <inkml:brushProperty name="height" value="0.05292" units="cm"/>
      <inkml:brushProperty name="color" value="#002060"/>
    </inkml:brush>
  </inkml:definitions>
  <inkml:trace contextRef="#ctx0" brushRef="#br0">35 1792 468 0,'0'0'76'0,"0"0"-54"15,0 0 164-15,0 0-107 0,0 0-14 16,0 0 2 0,-35 37-5-16,35-37-17 0,2-2-35 15,11-7 72-15,8-4 8 16,15-14 4-16,18-15-2 16,24-25-7-16,16-16 7 15,11-13-5-15,7-5-15 16,-5 2-22-16,-4 1-12 15,-6 4-3-15,-12 9-22 16,-10 7 12-16,-12 10 12 16,-11 7-5-16,-15 16-13 15,-11 12-6-15,-10 9-8 16,-5 8-4-16,-2 2 13 16,-1-2 2-16,-4 4-14 15,-4 5 36-15,0 5-26 0,-7 2 7 16,-7 0 26-16,-2 5-22 15,-4 9-23-15,-2 7 0 16,-2 6 0-16,-3 13 0 16,0 8 0-16,-5 14 1 15,2 3-1-15,1 3-2 16,0 2-5-16,2 1 6 16,-3 7-18-16,1 4 7 15,2-1 0-15,3-2 0 16,8-5 3-16,9-6 2 15,7-9 6-15,7-6 1 16,9-12-12-16,1-11 12 0,0-11-6 16,0-2-1-16,4-1-9 15,5-3 1-15,7-4-13 16,5-8 9-16,11-9 19 16,13-29 5-16,12-27 1 15,1-17-5-15,-5-13 12 16,-13-1-8-16,-12 5-4 15,-11-6 5-15,-8-1 15 16,-12-5 29-16,-11-3-49 16,-3-1 11-16,-13 2 9 15,-14 5-20-15,-10 9-2 16,-10 11-5-16,-8 10 0 16,-9 14-2-16,-3 17-6 15,-1 13-5-15,-1 14 19 16,6 10-1-16,9 1-10 0,11 12 10 15,12 0-6-15,-1 13 6 16,-4 18-6-16,1 24 6 16,6 16-1-16,21 8 1 15,10 1-9-15,26-5 9 16,15-3-8-16,12-6 8 16,11-10-13-16,5-15-66 15,5-16-15-15,6-15-18 16,1-19-21-16,0-13-35 15,-3-25 10-15,-22 3-60 16,-15-3-277-16</inkml:trace>
  <inkml:trace contextRef="#ctx0" brushRef="#br0" timeOffset="353.24">1607 0 882 0,'0'0'174'0,"0"0"-109"16,0 0 9-16,0 0-32 15,0 0-28-15,0 0 5 16,-21 85 37-16,21-14 14 16,12 18 32-16,2 14 11 15,1 15-15-15,1 10-3 16,4 15-38-16,5 6-16 15,9-7-27-15,7-12-8 16,4-19-5-16,-2-16 5 0,-4-16-5 16,-7-12 6-16,-8-17-7 15,-5-15 1-15,-7-10 5 16,-1-9-6-16,1 0-9 16,1-5-83-16,-1-7-73 15,-11-15-108-15,-1-12-29 16,-3-5-347-16</inkml:trace>
  <inkml:trace contextRef="#ctx0" brushRef="#br0" timeOffset="1815.22">1697 1305 392 0,'0'0'119'16,"0"0"-31"-16,0 0 55 15,-69 32 15-15,52-23 2 16,4-2 2-16,2-2-36 0,4 0 2 15,5-4-25 1,2 0-55-16,1-1-48 0,14-1 9 16,9-12 24-16,19-10 29 15,18-17 0-15,20-15-22 16,6-7-8-16,-8 5 5 16,-10 8 14-16,-19 18-14 15,-10 8-11-15,-11 8 9 16,-7 6-10-16,1 2-11 15,-6 3-14-15,-1 4-18 16,-8 6 18-16,-8 18 50 16,0 18-3-16,-18 17-8 15,-5 4-19-15,0-7-8 0,6-16-11 16,8-16 0 0,4-8-1-16,3-2 1 0,2-2-2 15,0-4-10 1,11-7-8-16,8-1-12 0,8-13 31 15,5-8 15-15,4-8 21 16,-1-4-17-16,0 0-1 16,-1 4 8-16,-8 5-6 15,-6 8-10-15,-6 7-10 16,-8 6-9-16,-3 3-11 16,-1 4 20-16,-2 10 18 15,1 6 4-15,1 6 6 16,3 3-16-16,4-4-11 15,9-3-1-15,16-11-8 16,21-11-12-16,28-26 14 0,15-21 6 16,5-13 10-16,-3-1-10 15,-12 9 13-15,-12 7 0 16,-22 16 20-16,-17 11-2 16,-15 10 0-16,-11 6-14 15,-3 2-17-15,-5 7 0 16,-3 10 36-16,-10 15 23 15,-21 18-17-15,-9 10-21 16,3-3-15-16,9-16-5 16,15-17-1-16,13-15 1 15,0-3-1-15,16-6-21 16,23-7-2-16,27-24 9 0,27-17 14 16,8-6 0-16,-4 5 6 15,-26 16 15-15,-28 18-2 16,-15 6 11-16,-8 8-8 15,-3 1-14-15,0 0-8 16,-3 3 7-16,-4 5 2 16,-3 0-7-16,-1 0-1 15,0-1 6-15,-1-2-6 16,2 0-1-16,0-2 0 16,2-3 0-16,2 1 0 15,0-1 0-15,2 0-1 16,-3 0 0-16,1 0 0 15,-4-1 1-15,-4 0 1 16,1 1 0-16,-4-1-1 16,0 1-5-16,0 0-6 0,0 0-24 15,0 0-28-15,0 0-80 16,-4-6-79-16,1 1-151 16,-4-6-42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Anton Asfani, S.T., M.T., Ph.D.(2105)</dc:creator>
  <cp:keywords/>
  <dc:description/>
  <cp:lastModifiedBy>Titiek Suryani</cp:lastModifiedBy>
  <cp:revision>4</cp:revision>
  <dcterms:created xsi:type="dcterms:W3CDTF">2021-08-13T07:05:00Z</dcterms:created>
  <dcterms:modified xsi:type="dcterms:W3CDTF">2021-08-14T04:08:00Z</dcterms:modified>
</cp:coreProperties>
</file>